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6474" w:rsidRDefault="007C7C33">
      <w:pPr>
        <w:spacing w:after="0" w:line="240" w:lineRule="auto"/>
      </w:pPr>
      <w:r>
        <w:pict w14:anchorId="723115C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0" type="#_x0000_t75" alt="Logo" style="position:absolute;margin-left:65.25pt;margin-top:-21pt;width:387pt;height:69pt;z-index:251658752;mso-wrap-edited:f;mso-position-horizontal:absolute;mso-position-horizontal-relative:margin;mso-position-vertical:absolute;mso-position-vertical-relative:margin">
            <v:imagedata r:id="rId5" o:title="Logo"/>
            <w10:wrap type="square" anchorx="margin" anchory="margin"/>
          </v:shape>
        </w:pict>
      </w:r>
    </w:p>
    <w:p w:rsidR="00246474" w:rsidRDefault="00246474">
      <w:pPr>
        <w:spacing w:after="0" w:line="240" w:lineRule="auto"/>
        <w:ind w:left="1440" w:firstLine="720"/>
        <w:rPr>
          <w:vertAlign w:val="subscript"/>
        </w:rPr>
      </w:pPr>
    </w:p>
    <w:p w:rsidR="00246474" w:rsidRDefault="00246474">
      <w:pPr>
        <w:spacing w:after="0" w:line="240" w:lineRule="auto"/>
        <w:ind w:left="1440" w:firstLine="720"/>
      </w:pPr>
    </w:p>
    <w:p w:rsidR="00246474" w:rsidRDefault="00E72CA6">
      <w:pPr>
        <w:spacing w:after="0" w:line="240" w:lineRule="auto"/>
        <w:ind w:left="720"/>
        <w:jc w:val="center"/>
        <w:rPr>
          <w:b/>
          <w:sz w:val="36"/>
          <w:szCs w:val="36"/>
          <w:u w:val="single"/>
        </w:rPr>
      </w:pPr>
      <w:r>
        <w:rPr>
          <w:b/>
          <w:sz w:val="36"/>
          <w:szCs w:val="36"/>
          <w:u w:val="single"/>
        </w:rPr>
        <w:t>SHASTRI CONFERENCE AND LECTURE SERIES GRANT (SCLSG)</w:t>
      </w:r>
    </w:p>
    <w:p w:rsidR="004E128C" w:rsidRDefault="004E128C">
      <w:pPr>
        <w:spacing w:after="0" w:line="240" w:lineRule="auto"/>
        <w:ind w:left="72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Shastri </w:t>
      </w:r>
      <w:r w:rsidR="00FA250C">
        <w:rPr>
          <w:b/>
          <w:sz w:val="36"/>
          <w:szCs w:val="36"/>
        </w:rPr>
        <w:t>Lecture Series</w:t>
      </w:r>
      <w:r>
        <w:rPr>
          <w:b/>
          <w:sz w:val="36"/>
          <w:szCs w:val="36"/>
        </w:rPr>
        <w:t xml:space="preserve"> Grant</w:t>
      </w:r>
    </w:p>
    <w:p w:rsidR="004E128C" w:rsidRDefault="004E128C">
      <w:pPr>
        <w:spacing w:after="0" w:line="240" w:lineRule="auto"/>
        <w:ind w:left="2880" w:firstLine="720"/>
        <w:rPr>
          <w:b/>
          <w:sz w:val="24"/>
          <w:szCs w:val="24"/>
        </w:rPr>
      </w:pPr>
    </w:p>
    <w:p w:rsidR="00246474" w:rsidRDefault="00E72CA6">
      <w:pPr>
        <w:spacing w:after="0" w:line="240" w:lineRule="auto"/>
        <w:ind w:left="2880" w:firstLine="720"/>
        <w:rPr>
          <w:b/>
          <w:sz w:val="24"/>
          <w:szCs w:val="24"/>
        </w:rPr>
      </w:pPr>
      <w:r>
        <w:rPr>
          <w:b/>
          <w:sz w:val="24"/>
          <w:szCs w:val="24"/>
        </w:rPr>
        <w:t>APPLICATION FORM 202</w:t>
      </w:r>
      <w:r w:rsidR="00584812">
        <w:rPr>
          <w:b/>
          <w:sz w:val="24"/>
          <w:szCs w:val="24"/>
        </w:rPr>
        <w:t>3</w:t>
      </w:r>
      <w:r>
        <w:rPr>
          <w:b/>
          <w:sz w:val="24"/>
          <w:szCs w:val="24"/>
        </w:rPr>
        <w:t>-2</w:t>
      </w:r>
      <w:r w:rsidR="00584812">
        <w:rPr>
          <w:b/>
          <w:sz w:val="24"/>
          <w:szCs w:val="24"/>
        </w:rPr>
        <w:t>4</w:t>
      </w:r>
    </w:p>
    <w:p w:rsidR="00246474" w:rsidRDefault="00246474">
      <w:pPr>
        <w:spacing w:after="0" w:line="240" w:lineRule="auto"/>
        <w:ind w:left="2880" w:firstLine="720"/>
        <w:rPr>
          <w:sz w:val="24"/>
          <w:szCs w:val="24"/>
        </w:rPr>
      </w:pPr>
    </w:p>
    <w:tbl>
      <w:tblPr>
        <w:tblStyle w:val="a"/>
        <w:tblW w:w="101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4"/>
        <w:gridCol w:w="9637"/>
      </w:tblGrid>
      <w:tr w:rsidR="00246474" w:rsidTr="00BD6A88">
        <w:trPr>
          <w:trHeight w:val="617"/>
          <w:jc w:val="center"/>
        </w:trPr>
        <w:tc>
          <w:tcPr>
            <w:tcW w:w="544" w:type="dxa"/>
            <w:tcBorders>
              <w:top w:val="single" w:sz="18" w:space="0" w:color="000000"/>
              <w:left w:val="single" w:sz="18" w:space="0" w:color="000000"/>
            </w:tcBorders>
          </w:tcPr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bookmarkStart w:id="0" w:name="_Hlk132294550"/>
            <w:r>
              <w:rPr>
                <w:sz w:val="24"/>
                <w:szCs w:val="24"/>
              </w:rPr>
              <w:t>1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18" w:space="0" w:color="000000"/>
              <w:right w:val="single" w:sz="18" w:space="0" w:color="000000"/>
            </w:tcBorders>
          </w:tcPr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Organiser</w:t>
            </w:r>
            <w:proofErr w:type="spellEnd"/>
            <w:r>
              <w:rPr>
                <w:sz w:val="24"/>
                <w:szCs w:val="24"/>
              </w:rPr>
              <w:t xml:space="preserve"> of the academic </w:t>
            </w:r>
            <w:r w:rsidR="00584812">
              <w:rPr>
                <w:sz w:val="24"/>
                <w:szCs w:val="24"/>
              </w:rPr>
              <w:t>event: _</w:t>
            </w:r>
            <w:r>
              <w:rPr>
                <w:sz w:val="24"/>
                <w:szCs w:val="24"/>
              </w:rPr>
              <w:t>_________________________________________</w:t>
            </w:r>
            <w:r w:rsidR="00584812">
              <w:rPr>
                <w:sz w:val="24"/>
                <w:szCs w:val="24"/>
              </w:rPr>
              <w:t>____</w:t>
            </w:r>
          </w:p>
          <w:p w:rsidR="00584812" w:rsidRDefault="00584812" w:rsidP="00584812">
            <w:pPr>
              <w:spacing w:after="0" w:line="240" w:lineRule="auto"/>
              <w:rPr>
                <w:sz w:val="24"/>
                <w:szCs w:val="24"/>
              </w:rPr>
            </w:pPr>
          </w:p>
          <w:p w:rsidR="004E128C" w:rsidRDefault="004E128C" w:rsidP="004E128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iling address of Institution: </w:t>
            </w:r>
          </w:p>
          <w:p w:rsidR="004E128C" w:rsidRDefault="004E128C" w:rsidP="004E128C">
            <w:pPr>
              <w:spacing w:after="0" w:line="240" w:lineRule="auto"/>
              <w:rPr>
                <w:sz w:val="24"/>
                <w:szCs w:val="24"/>
              </w:rPr>
            </w:pPr>
          </w:p>
          <w:p w:rsidR="004E128C" w:rsidRDefault="004E128C" w:rsidP="004E128C">
            <w:pPr>
              <w:spacing w:after="0" w:line="240" w:lineRule="auto"/>
              <w:rPr>
                <w:sz w:val="24"/>
                <w:szCs w:val="24"/>
              </w:rPr>
            </w:pPr>
          </w:p>
          <w:p w:rsidR="004E128C" w:rsidRDefault="004E128C" w:rsidP="004E128C">
            <w:pPr>
              <w:spacing w:after="0" w:line="240" w:lineRule="auto"/>
              <w:rPr>
                <w:sz w:val="24"/>
                <w:szCs w:val="24"/>
              </w:rPr>
            </w:pPr>
          </w:p>
          <w:p w:rsidR="004E128C" w:rsidRDefault="004E128C" w:rsidP="004E128C">
            <w:pPr>
              <w:spacing w:after="0" w:line="240" w:lineRule="auto"/>
              <w:rPr>
                <w:sz w:val="24"/>
                <w:szCs w:val="24"/>
              </w:rPr>
            </w:pPr>
          </w:p>
          <w:p w:rsidR="004E128C" w:rsidRDefault="004E128C" w:rsidP="004E128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-mail: </w:t>
            </w:r>
          </w:p>
          <w:p w:rsidR="004E128C" w:rsidRDefault="004E128C" w:rsidP="004E128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act Number:</w:t>
            </w:r>
          </w:p>
          <w:p w:rsidR="00246474" w:rsidRDefault="00246474" w:rsidP="004E128C">
            <w:pPr>
              <w:spacing w:after="0" w:line="240" w:lineRule="auto"/>
              <w:rPr>
                <w:sz w:val="24"/>
                <w:szCs w:val="24"/>
              </w:rPr>
            </w:pPr>
          </w:p>
          <w:p w:rsidR="004E128C" w:rsidRDefault="004E128C" w:rsidP="004E128C">
            <w:pPr>
              <w:spacing w:after="0" w:line="240" w:lineRule="auto"/>
              <w:rPr>
                <w:sz w:val="24"/>
                <w:szCs w:val="24"/>
              </w:rPr>
            </w:pPr>
          </w:p>
          <w:p w:rsidR="004E128C" w:rsidRDefault="004E128C" w:rsidP="004E128C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7C7C33">
        <w:trPr>
          <w:trHeight w:val="1643"/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584812" w:rsidRDefault="00584812" w:rsidP="00584812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m Members:</w:t>
            </w:r>
          </w:p>
          <w:p w:rsidR="00584812" w:rsidRDefault="00584812" w:rsidP="00584812">
            <w:pPr>
              <w:spacing w:after="0" w:line="240" w:lineRule="auto"/>
              <w:rPr>
                <w:sz w:val="24"/>
                <w:szCs w:val="24"/>
              </w:rPr>
            </w:pPr>
          </w:p>
          <w:p w:rsidR="00584812" w:rsidRDefault="00584812" w:rsidP="00584812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  <w:p w:rsidR="00584812" w:rsidRDefault="00584812" w:rsidP="00584812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  <w:p w:rsidR="00246474" w:rsidRDefault="00584812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</w:tr>
      <w:tr w:rsidR="00246474">
        <w:trPr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lease indicate whether you are associated with a </w:t>
            </w:r>
            <w:hyperlink r:id="rId6" w:history="1">
              <w:r w:rsidRPr="00602EDD">
                <w:rPr>
                  <w:rStyle w:val="Hyperlink"/>
                  <w:sz w:val="24"/>
                  <w:szCs w:val="24"/>
                </w:rPr>
                <w:t>SICI member institution of good standing or not.</w:t>
              </w:r>
            </w:hyperlink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/ No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7C7C33">
        <w:trPr>
          <w:trHeight w:val="932"/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 any awards previously received under Shastri Indo-Canadian Institute: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Title of the </w:t>
            </w:r>
            <w:r w:rsidR="00D31D5F">
              <w:rPr>
                <w:color w:val="000000"/>
                <w:sz w:val="24"/>
                <w:szCs w:val="24"/>
              </w:rPr>
              <w:t>event: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Pr="007C7C33" w:rsidRDefault="00E72CA6" w:rsidP="007C7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bstract</w:t>
            </w:r>
            <w:r w:rsidR="00D31D5F">
              <w:rPr>
                <w:color w:val="000000"/>
                <w:sz w:val="24"/>
                <w:szCs w:val="24"/>
              </w:rPr>
              <w:t xml:space="preserve"> and </w:t>
            </w:r>
            <w:r w:rsidR="000C3C75">
              <w:rPr>
                <w:color w:val="000000"/>
                <w:sz w:val="24"/>
                <w:szCs w:val="24"/>
              </w:rPr>
              <w:t>a</w:t>
            </w:r>
            <w:r w:rsidR="00D31D5F">
              <w:rPr>
                <w:color w:val="000000"/>
                <w:sz w:val="24"/>
                <w:szCs w:val="24"/>
              </w:rPr>
              <w:t xml:space="preserve"> description of the proposed event/activity in </w:t>
            </w:r>
            <w:r w:rsidR="00D31D5F">
              <w:rPr>
                <w:sz w:val="24"/>
                <w:szCs w:val="24"/>
              </w:rPr>
              <w:t>500</w:t>
            </w:r>
            <w:r w:rsidR="00D31D5F">
              <w:rPr>
                <w:color w:val="000000"/>
                <w:sz w:val="24"/>
                <w:szCs w:val="24"/>
              </w:rPr>
              <w:t>-1000 words.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584812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584812" w:rsidRDefault="00D31D5F" w:rsidP="00584812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4</w:t>
            </w:r>
            <w:r w:rsidR="00584812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584812" w:rsidRDefault="00584812" w:rsidP="007C7C33">
            <w:pPr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An itemized budget under the below mentioned heads</w:t>
            </w:r>
            <w:r w:rsidR="007C7C33">
              <w:rPr>
                <w:sz w:val="24"/>
                <w:szCs w:val="24"/>
              </w:rPr>
              <w:t>.</w:t>
            </w:r>
          </w:p>
          <w:p w:rsidR="00584812" w:rsidRPr="007C7C33" w:rsidRDefault="007D61A2" w:rsidP="007C7C33">
            <w:pPr>
              <w:spacing w:before="1" w:after="0"/>
              <w:ind w:firstLine="720"/>
              <w:rPr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ybrid</w:t>
            </w:r>
            <w:r w:rsidR="0058481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L</w:t>
            </w:r>
            <w:r w:rsidR="0058481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ecture</w:t>
            </w:r>
            <w:r w:rsidR="001C5069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/Lecture</w:t>
            </w:r>
            <w:r w:rsidR="0058481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S</w:t>
            </w:r>
            <w:r w:rsidR="0058481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ries</w:t>
            </w:r>
            <w:bookmarkStart w:id="1" w:name="_GoBack"/>
            <w:bookmarkEnd w:id="1"/>
          </w:p>
          <w:tbl>
            <w:tblPr>
              <w:tblStyle w:val="a1"/>
              <w:tblW w:w="7715" w:type="dxa"/>
              <w:jc w:val="center"/>
              <w:tblLayout w:type="fixed"/>
              <w:tblLook w:val="0400" w:firstRow="0" w:lastRow="0" w:firstColumn="0" w:lastColumn="0" w:noHBand="0" w:noVBand="1"/>
            </w:tblPr>
            <w:tblGrid>
              <w:gridCol w:w="887"/>
              <w:gridCol w:w="4628"/>
              <w:gridCol w:w="2200"/>
            </w:tblGrid>
            <w:tr w:rsidR="00584812" w:rsidTr="00821135">
              <w:trPr>
                <w:trHeight w:val="330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S.No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Particulars</w:t>
                  </w: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Amount</w:t>
                  </w:r>
                  <w:r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(in Rs.)</w:t>
                  </w:r>
                </w:p>
              </w:tc>
            </w:tr>
            <w:tr w:rsidR="00584812" w:rsidTr="00821135">
              <w:trPr>
                <w:trHeight w:val="1320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i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. Honorarium for the Indian distinguished </w:t>
                  </w:r>
                  <w:r w:rsidR="007D61A2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Resource Person/s</w:t>
                  </w:r>
                </w:p>
                <w:p w:rsidR="00584812" w:rsidRDefault="00584812" w:rsidP="00584812">
                  <w:pPr>
                    <w:spacing w:after="0"/>
                    <w:ind w:left="107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ii. Honorarium for a Canadian distinguished </w:t>
                  </w:r>
                  <w:r w:rsidR="007D61A2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Resource Person/s</w:t>
                  </w:r>
                </w:p>
                <w:p w:rsidR="007D61A2" w:rsidRDefault="007D61A2" w:rsidP="00584812">
                  <w:pPr>
                    <w:spacing w:after="0"/>
                    <w:ind w:left="107"/>
                    <w:rPr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(90% of the total budget)</w:t>
                  </w: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      </w:t>
                  </w:r>
                </w:p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</w:p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</w:p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       </w:t>
                  </w:r>
                </w:p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</w:p>
              </w:tc>
            </w:tr>
            <w:tr w:rsidR="00584812" w:rsidTr="00821135">
              <w:trPr>
                <w:trHeight w:val="285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2. </w:t>
                  </w: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7D61A2" w:rsidRDefault="007D61A2" w:rsidP="007D61A2">
                  <w:pPr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Miscellaneous expenses (webcasting, stationary, promotional material and other incidentals) </w:t>
                  </w:r>
                </w:p>
                <w:p w:rsidR="00584812" w:rsidRDefault="007D61A2" w:rsidP="007D61A2">
                  <w:pPr>
                    <w:spacing w:after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(10% of total budget)</w:t>
                  </w: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6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584812" w:rsidTr="00821135">
              <w:trPr>
                <w:trHeight w:val="336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keepNext/>
                    <w:spacing w:after="0" w:line="240" w:lineRule="auto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Sub-total</w:t>
                  </w: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28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      </w:t>
                  </w:r>
                </w:p>
              </w:tc>
            </w:tr>
            <w:tr w:rsidR="00584812" w:rsidTr="00821135">
              <w:trPr>
                <w:trHeight w:val="465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keepNext/>
                    <w:spacing w:after="0" w:line="240" w:lineRule="auto"/>
                    <w:rPr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Funds from other sources</w:t>
                  </w: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286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584812" w:rsidTr="00821135">
              <w:trPr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 w:line="240" w:lineRule="auto"/>
                    <w:rPr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keepNext/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otal</w:t>
                  </w: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6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:rsidR="00584812" w:rsidRDefault="00584812" w:rsidP="00584812">
            <w:pPr>
              <w:spacing w:after="0" w:line="240" w:lineRule="auto"/>
              <w:rPr>
                <w:sz w:val="24"/>
                <w:szCs w:val="24"/>
              </w:rPr>
            </w:pPr>
          </w:p>
          <w:p w:rsidR="007D61A2" w:rsidRPr="00612756" w:rsidRDefault="007D61A2" w:rsidP="007D61A2">
            <w:pPr>
              <w:spacing w:after="0" w:line="240" w:lineRule="auto"/>
              <w:rPr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612756">
              <w:rPr>
                <w:color w:val="000000" w:themeColor="text1"/>
                <w:sz w:val="24"/>
                <w:szCs w:val="24"/>
              </w:rPr>
              <w:t xml:space="preserve">Note: </w:t>
            </w:r>
            <w:r w:rsidRPr="00612756">
              <w:rPr>
                <w:color w:val="000000" w:themeColor="text1"/>
                <w:sz w:val="24"/>
                <w:szCs w:val="24"/>
                <w:shd w:val="clear" w:color="auto" w:fill="FFFFFF"/>
              </w:rPr>
              <w:t>This event is being announced in hybrid mode, so grant money should only be used to pay honoraria and not to cover travel and refreshments. </w:t>
            </w:r>
          </w:p>
          <w:p w:rsidR="007D61A2" w:rsidRDefault="007D61A2" w:rsidP="00584812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Default="00D31D5F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Pr="007C7C33" w:rsidRDefault="00E72CA6" w:rsidP="007C7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Latest curriculum vitae of the director/co-director </w:t>
            </w:r>
            <w:r w:rsidR="002C2B49">
              <w:rPr>
                <w:color w:val="000000"/>
                <w:sz w:val="24"/>
                <w:szCs w:val="24"/>
              </w:rPr>
              <w:t xml:space="preserve">of event </w:t>
            </w:r>
            <w:r>
              <w:rPr>
                <w:color w:val="000000"/>
                <w:sz w:val="24"/>
                <w:szCs w:val="24"/>
              </w:rPr>
              <w:t xml:space="preserve">and invited distinguished </w:t>
            </w:r>
            <w:r>
              <w:rPr>
                <w:sz w:val="24"/>
                <w:szCs w:val="24"/>
              </w:rPr>
              <w:t>speakers</w:t>
            </w:r>
            <w:r>
              <w:rPr>
                <w:color w:val="000000"/>
                <w:sz w:val="24"/>
                <w:szCs w:val="24"/>
              </w:rPr>
              <w:t>.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Default="00D31D5F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Pr="007C7C33" w:rsidRDefault="00E72CA6" w:rsidP="007C7C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Scheduled date of the </w:t>
            </w:r>
            <w:r w:rsidR="007D61A2">
              <w:rPr>
                <w:color w:val="000000"/>
                <w:sz w:val="24"/>
                <w:szCs w:val="24"/>
              </w:rPr>
              <w:t xml:space="preserve">event: 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Default="00D31D5F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="00BD6A88">
              <w:rPr>
                <w:sz w:val="24"/>
                <w:szCs w:val="24"/>
              </w:rPr>
              <w:t xml:space="preserve">. 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heck list</w:t>
            </w:r>
          </w:p>
        </w:tc>
      </w:tr>
      <w:tr w:rsidR="00246474" w:rsidTr="007C7C33">
        <w:trPr>
          <w:trHeight w:val="2208"/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Default="00246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color w:val="000000"/>
                <w:sz w:val="24"/>
                <w:szCs w:val="24"/>
              </w:rPr>
            </w:pPr>
          </w:p>
          <w:p w:rsidR="00246474" w:rsidRDefault="00E72CA6" w:rsidP="00664E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720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List of Participants</w: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4896" behindDoc="0" locked="0" layoutInCell="1" hidden="0" allowOverlap="1">
                      <wp:simplePos x="0" y="0"/>
                      <wp:positionH relativeFrom="column">
                        <wp:posOffset>2105025</wp:posOffset>
                      </wp:positionH>
                      <wp:positionV relativeFrom="paragraph">
                        <wp:posOffset>38100</wp:posOffset>
                      </wp:positionV>
                      <wp:extent cx="231775" cy="155575"/>
                      <wp:effectExtent l="0" t="0" r="0" b="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36463" y="3708563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      <w:drawing>
                    <wp:anchor allowOverlap="1" behindDoc="0" distB="0" distT="0" distL="114300" distR="114300" hidden="0" layoutInCell="1" locked="0" relativeHeight="0" simplePos="0">
                      <wp:simplePos x="0" y="0"/>
                      <wp:positionH relativeFrom="column">
                        <wp:posOffset>2105025</wp:posOffset>
                      </wp:positionH>
                      <wp:positionV relativeFrom="paragraph">
                        <wp:posOffset>38100</wp:posOffset>
                      </wp:positionV>
                      <wp:extent cx="231775" cy="155575"/>
                      <wp:effectExtent b="0" l="0" r="0" t="0"/>
                      <wp:wrapNone/>
                      <wp:docPr id="7" name="image8.png"/>
                      <a:graphic>
                        <a:graphicData uri="http://schemas.openxmlformats.org/drawingml/2006/picture">
                          <pic:pic>
                            <pic:nvPicPr>
                              <pic:cNvPr id="0" name="image8.png"/>
                              <pic:cNvPicPr preferRelativeResize="0"/>
                            </pic:nvPicPr>
                            <pic:blipFill>
                              <a:blip r:embed="rId13"/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31775" cy="155575"/>
                              </a:xfrm>
                              <a:prstGeom prst="rect"/>
                              <a:ln/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</w:p>
          <w:p w:rsidR="00246474" w:rsidRDefault="00E72CA6" w:rsidP="00664E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720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ublication plan, if any</w: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5920" behindDoc="0" locked="0" layoutInCell="1" hidden="0" allowOverlap="1">
                      <wp:simplePos x="0" y="0"/>
                      <wp:positionH relativeFrom="column">
                        <wp:posOffset>2105025</wp:posOffset>
                      </wp:positionH>
                      <wp:positionV relativeFrom="paragraph">
                        <wp:posOffset>66675</wp:posOffset>
                      </wp:positionV>
                      <wp:extent cx="228600" cy="152400"/>
                      <wp:effectExtent l="0" t="0" r="0" b="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36463" y="3708563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      <w:drawing>
                    <wp:anchor allowOverlap="1" behindDoc="0" distB="0" distT="0" distL="114300" distR="114300" hidden="0" layoutInCell="1" locked="0" relativeHeight="0" simplePos="0">
                      <wp:simplePos x="0" y="0"/>
                      <wp:positionH relativeFrom="column">
                        <wp:posOffset>2105025</wp:posOffset>
                      </wp:positionH>
                      <wp:positionV relativeFrom="paragraph">
                        <wp:posOffset>66675</wp:posOffset>
                      </wp:positionV>
                      <wp:extent cx="228600" cy="152400"/>
                      <wp:effectExtent b="0" l="0" r="0" t="0"/>
                      <wp:wrapNone/>
                      <wp:docPr id="8" name="image9.png"/>
                      <a:graphic>
                        <a:graphicData uri="http://schemas.openxmlformats.org/drawingml/2006/picture">
                          <pic:pic>
                            <pic:nvPicPr>
                              <pic:cNvPr id="0" name="image9.png"/>
                              <pic:cNvPicPr preferRelativeResize="0"/>
                            </pic:nvPicPr>
                            <pic:blipFill>
                              <a:blip r:embed="rId14"/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28600" cy="152400"/>
                              </a:xfrm>
                              <a:prstGeom prst="rect"/>
                              <a:ln/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6944" behindDoc="0" locked="0" layoutInCell="1" hidden="0" allowOverlap="1">
                      <wp:simplePos x="0" y="0"/>
                      <wp:positionH relativeFrom="column">
                        <wp:posOffset>2105025</wp:posOffset>
                      </wp:positionH>
                      <wp:positionV relativeFrom="paragraph">
                        <wp:posOffset>304800</wp:posOffset>
                      </wp:positionV>
                      <wp:extent cx="231775" cy="155575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36463" y="3708563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      <w:drawing>
                    <wp:anchor allowOverlap="1" behindDoc="0" distB="0" distT="0" distL="114300" distR="114300" hidden="0" layoutInCell="1" locked="0" relativeHeight="0" simplePos="0">
                      <wp:simplePos x="0" y="0"/>
                      <wp:positionH relativeFrom="column">
                        <wp:posOffset>2105025</wp:posOffset>
                      </wp:positionH>
                      <wp:positionV relativeFrom="paragraph">
                        <wp:posOffset>304800</wp:posOffset>
                      </wp:positionV>
                      <wp:extent cx="231775" cy="155575"/>
                      <wp:effectExtent b="0" l="0" r="0" t="0"/>
                      <wp:wrapNone/>
                      <wp:docPr id="2" name="image3.png"/>
                      <a:graphic>
                        <a:graphicData uri="http://schemas.openxmlformats.org/drawingml/2006/picture">
                          <pic:pic>
                            <pic:nvPicPr>
                              <pic:cNvPr id="0" name="image3.png"/>
                              <pic:cNvPicPr preferRelativeResize="0"/>
                            </pic:nvPicPr>
                            <pic:blipFill>
                              <a:blip r:embed="rId15"/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31775" cy="155575"/>
                              </a:xfrm>
                              <a:prstGeom prst="rect"/>
                              <a:ln/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</w:p>
          <w:p w:rsidR="00246474" w:rsidRPr="00664E50" w:rsidRDefault="00664E50" w:rsidP="00664E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hidden="0" allowOverlap="1">
                      <wp:simplePos x="0" y="0"/>
                      <wp:positionH relativeFrom="column">
                        <wp:posOffset>2104390</wp:posOffset>
                      </wp:positionH>
                      <wp:positionV relativeFrom="paragraph">
                        <wp:posOffset>323850</wp:posOffset>
                      </wp:positionV>
                      <wp:extent cx="231775" cy="155575"/>
                      <wp:effectExtent l="0" t="0" r="0" b="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9" o:spid="_x0000_s1031" style="position:absolute;left:0;text-align:left;margin-left:165.7pt;margin-top:25.5pt;width:18.25pt;height:12.2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72CA6">
              <w:rPr>
                <w:color w:val="000000"/>
                <w:sz w:val="24"/>
                <w:szCs w:val="24"/>
              </w:rPr>
              <w:t>Endorsement letter</w:t>
            </w:r>
            <w:r>
              <w:rPr>
                <w:color w:val="000000"/>
                <w:sz w:val="24"/>
                <w:szCs w:val="24"/>
              </w:rPr>
              <w:br/>
            </w:r>
            <w:r w:rsidR="00E72CA6">
              <w:rPr>
                <w:sz w:val="24"/>
                <w:szCs w:val="24"/>
              </w:rPr>
              <w:t>Latest curriculum vitae</w:t>
            </w: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Default="00D31D5F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  <w:r w:rsidR="00D00022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246474">
        <w:trPr>
          <w:trHeight w:val="1182"/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:</w:t>
            </w:r>
            <w:r>
              <w:rPr>
                <w:sz w:val="24"/>
                <w:szCs w:val="24"/>
              </w:rPr>
              <w:tab/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</w:t>
            </w:r>
          </w:p>
        </w:tc>
      </w:tr>
      <w:bookmarkEnd w:id="0"/>
    </w:tbl>
    <w:p w:rsidR="00246474" w:rsidRDefault="00246474">
      <w:pPr>
        <w:spacing w:after="0" w:line="240" w:lineRule="auto"/>
        <w:rPr>
          <w:sz w:val="16"/>
          <w:szCs w:val="16"/>
        </w:rPr>
      </w:pPr>
    </w:p>
    <w:sectPr w:rsidR="00246474">
      <w:pgSz w:w="12240" w:h="15840"/>
      <w:pgMar w:top="1440" w:right="1080" w:bottom="1440" w:left="10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7YwNjY0M7UwNzFV0lEKTi0uzszPAykwNKgFAIFA/SEtAAAA"/>
  </w:docVars>
  <w:rsids>
    <w:rsidRoot w:val="00246474"/>
    <w:rsid w:val="000A0106"/>
    <w:rsid w:val="000C3C75"/>
    <w:rsid w:val="001C5069"/>
    <w:rsid w:val="001D03D3"/>
    <w:rsid w:val="00246474"/>
    <w:rsid w:val="002914DF"/>
    <w:rsid w:val="002C2B49"/>
    <w:rsid w:val="0048200D"/>
    <w:rsid w:val="004E128C"/>
    <w:rsid w:val="00550DC7"/>
    <w:rsid w:val="00584812"/>
    <w:rsid w:val="005F6C2B"/>
    <w:rsid w:val="00602EDD"/>
    <w:rsid w:val="00645F2A"/>
    <w:rsid w:val="00664E50"/>
    <w:rsid w:val="007C7C33"/>
    <w:rsid w:val="007D61A2"/>
    <w:rsid w:val="00AA4070"/>
    <w:rsid w:val="00BD6A88"/>
    <w:rsid w:val="00C42C75"/>
    <w:rsid w:val="00D00022"/>
    <w:rsid w:val="00D31D5F"/>
    <w:rsid w:val="00E72CA6"/>
    <w:rsid w:val="00FA2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0E8468A6"/>
  <w15:docId w15:val="{2BB050C7-27F0-49AC-A024-B8C880ACA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0E3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B36A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31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31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A31F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EA31F1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EA31F1"/>
    <w:rPr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rsid w:val="0020529F"/>
    <w:rPr>
      <w:rFonts w:ascii="Times New Roman" w:hAnsi="Times New Roman"/>
      <w:sz w:val="24"/>
      <w:szCs w:val="24"/>
    </w:rPr>
  </w:style>
  <w:style w:type="paragraph" w:customStyle="1" w:styleId="tableparagraph">
    <w:name w:val="tableparagraph"/>
    <w:basedOn w:val="Normal"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0529F"/>
  </w:style>
  <w:style w:type="character" w:styleId="CommentReference">
    <w:name w:val="annotation reference"/>
    <w:uiPriority w:val="99"/>
    <w:semiHidden/>
    <w:unhideWhenUsed/>
    <w:rsid w:val="00B274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74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74D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4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74D2"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5F6C2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6C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mailto:https://www.shastriinstitute.org/member-in-good-standing-2023-24" TargetMode="External"/><Relationship Id="rId5" Type="http://schemas.openxmlformats.org/officeDocument/2006/relationships/image" Target="media/image1.jpeg"/><Relationship Id="rId15" Type="http://schemas.openxmlformats.org/officeDocument/2006/relationships/image" Target="media/image3.png"/><Relationship Id="rId4" Type="http://schemas.openxmlformats.org/officeDocument/2006/relationships/webSettings" Target="webSettings.xml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aJ2mWFAqwSvxT5mnotg5BUXBoTw==">AMUW2mXXyyb0gUqHJbD9o4Hb4icqlWbOwkj/2pY+Fv7xZJsocC6nsgiL/iREmBDxpi9vJGjDU70anTZkosvPRq4Ik/6itqumnbAyrTgN+7lEYc46yN2d5N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36</Words>
  <Characters>1346</Characters>
  <Application>Microsoft Office Word</Application>
  <DocSecurity>0</DocSecurity>
  <Lines>11</Lines>
  <Paragraphs>3</Paragraphs>
  <ScaleCrop>false</ScaleCrop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61</cp:revision>
  <dcterms:created xsi:type="dcterms:W3CDTF">2020-11-18T11:39:00Z</dcterms:created>
  <dcterms:modified xsi:type="dcterms:W3CDTF">2023-06-23T11:20:00Z</dcterms:modified>
</cp:coreProperties>
</file>